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6639A9">
          <w:rPr>
            <w:rStyle w:val="Hyperlink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155883">
          <w:rPr>
            <w:rStyle w:val="Hyperlink"/>
            <w:lang w:eastAsia="zh-CN"/>
          </w:rPr>
          <w:t>linkedin.com/in/</w:t>
        </w:r>
        <w:proofErr w:type="spellStart"/>
        <w:r w:rsidR="00155883" w:rsidRPr="00155883">
          <w:rPr>
            <w:rStyle w:val="Hyperlink"/>
            <w:lang w:eastAsia="zh-CN"/>
          </w:rPr>
          <w:t>jiashu-wu</w:t>
        </w:r>
        <w:proofErr w:type="spellEnd"/>
        <w:r w:rsidR="00155883" w:rsidRPr="00155883">
          <w:rPr>
            <w:rStyle w:val="Hyperlink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0B714944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>, top 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54AD35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153B2010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jor in software engineering, transferred to 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>
        <w:rPr>
          <w:rStyle w:val="NormalBold"/>
          <w:b w:val="0"/>
          <w:sz w:val="20"/>
          <w:szCs w:val="20"/>
        </w:rPr>
        <w:t>z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3C4FA8EB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Work on challenging cloud computing topics including dynamic resource allocation, resource partitioning, machine learning-based parallel file system performance optimization, etc. </w:t>
      </w:r>
    </w:p>
    <w:p w14:paraId="57101636" w14:textId="0429574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research, submitted 4 papers and 8 patents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6200EE9A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77777777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</w:t>
      </w:r>
      <w:proofErr w:type="gramStart"/>
      <w:r>
        <w:rPr>
          <w:bCs/>
          <w:sz w:val="20"/>
          <w:szCs w:val="20"/>
          <w:lang w:eastAsia="zh-CN"/>
        </w:rPr>
        <w:t>representations, and</w:t>
      </w:r>
      <w:proofErr w:type="gramEnd"/>
      <w:r>
        <w:rPr>
          <w:bCs/>
          <w:sz w:val="20"/>
          <w:szCs w:val="20"/>
          <w:lang w:eastAsia="zh-CN"/>
        </w:rPr>
        <w:t xml:space="preserve"> may also come from diverse modalities. </w:t>
      </w:r>
    </w:p>
    <w:p w14:paraId="07FA9492" w14:textId="77777777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knowledge distillation to transfer the semantic knowledge between two domains. Together with explicit semantic alignment, it enhances the adaptability of the purposed model. </w:t>
      </w:r>
    </w:p>
    <w:p w14:paraId="33225BF6" w14:textId="77777777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Leverage the three-prototype alignment to explicitly transfer the semantic knowledge across domains. To mitigate the transferability degradation caused by false pseudo-labels, geometric similarity is used to refine the pseudo-label assignment. The model yields the state-of-the-art performance on several HDA datasets (NUSTAG – ImageNet etc. ) and outperforms other HDA works by 1~6%. </w:t>
      </w:r>
    </w:p>
    <w:p w14:paraId="0ED07D1F" w14:textId="07E33EB3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Complete the paper in high-quality and the paper has been accepted by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0BB9B5A9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Project Title: Learning to rank with small set of ground truth d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7777777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7777777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zation, lemmatization, etc.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ce Feedback is leveraged to transform the matrices. </w:t>
      </w:r>
    </w:p>
    <w:p w14:paraId="0A6096BE" w14:textId="73945AC2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Several algorithms are experimented and analyzed, including LSA, Non-negative Matrix Factorization and deep recommender system algorithm Neural Factorization Machine. The MAG Knowledge Base with 20 billion entries is used to assist the result recommendation and ranking.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6416ABF9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Pr="00204148">
        <w:rPr>
          <w:rStyle w:val="NormalBold"/>
          <w:sz w:val="20"/>
          <w:szCs w:val="20"/>
        </w:rPr>
        <w:t>T</w:t>
      </w:r>
      <w:r w:rsidRPr="00204148">
        <w:rPr>
          <w:rStyle w:val="NormalBold"/>
          <w:sz w:val="20"/>
          <w:szCs w:val="20"/>
          <w:lang w:eastAsia="zh-CN"/>
        </w:rPr>
        <w:t>alented</w:t>
      </w:r>
      <w:r w:rsidRPr="00204148">
        <w:rPr>
          <w:rStyle w:val="NormalBold"/>
          <w:sz w:val="20"/>
          <w:szCs w:val="20"/>
        </w:rPr>
        <w:t xml:space="preserve"> Student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>a.k.a. Dalyell Scholar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482F1DE4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40F51DE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ze drawing to detect Parkinson Disease</w:t>
      </w:r>
    </w:p>
    <w:p w14:paraId="1688C3D8" w14:textId="37F7E29C" w:rsidR="009E0BAB" w:rsidRPr="009F2D25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Android App that is capable to collect user’s drawing trace data on </w:t>
      </w:r>
      <w:proofErr w:type="gramStart"/>
      <w:r>
        <w:rPr>
          <w:sz w:val="20"/>
          <w:szCs w:val="20"/>
          <w:lang w:eastAsia="zh-CN"/>
        </w:rPr>
        <w:t>various different</w:t>
      </w:r>
      <w:proofErr w:type="gramEnd"/>
      <w:r>
        <w:rPr>
          <w:sz w:val="20"/>
          <w:szCs w:val="20"/>
          <w:lang w:eastAsia="zh-CN"/>
        </w:rPr>
        <w:t xml:space="preserve"> pattern template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F77B467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Research on machine learning-based performance optimization of dynamic partitioned parallel file system”, Journal of Integration Technology, 2020, 9(6): pp 71-83. </w:t>
      </w:r>
      <w:proofErr w:type="spellStart"/>
      <w:r>
        <w:rPr>
          <w:sz w:val="20"/>
          <w:szCs w:val="20"/>
          <w:lang w:eastAsia="zh-CN"/>
        </w:rPr>
        <w:t>doi</w:t>
      </w:r>
      <w:proofErr w:type="spellEnd"/>
      <w:r>
        <w:rPr>
          <w:sz w:val="20"/>
          <w:szCs w:val="20"/>
          <w:lang w:eastAsia="zh-CN"/>
        </w:rPr>
        <w:t>: 10.12146/j.issn.2095-3135.20200901001</w:t>
      </w:r>
    </w:p>
    <w:p w14:paraId="1CFD4150" w14:textId="3A746277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Accepted</w:t>
      </w:r>
      <w:r w:rsidR="00E74B0F">
        <w:rPr>
          <w:sz w:val="20"/>
          <w:szCs w:val="20"/>
          <w:lang w:eastAsia="zh-CN"/>
        </w:rPr>
        <w:t xml:space="preserve">, 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>
          <w:rPr>
            <w:rStyle w:val="Hyperlink"/>
          </w:rPr>
          <w:t>dl.acm.org/</w:t>
        </w:r>
        <w:proofErr w:type="spellStart"/>
        <w:r w:rsidR="0037392C">
          <w:rPr>
            <w:rStyle w:val="Hyperlink"/>
          </w:rPr>
          <w:t>doi</w:t>
        </w:r>
        <w:proofErr w:type="spellEnd"/>
        <w:r w:rsidR="0037392C">
          <w:rPr>
            <w:rStyle w:val="Hyperlink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79268298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cluster perform for distributed file systems: An empirical study”. (Under review at The Computer Journal)</w:t>
      </w:r>
    </w:p>
    <w:p w14:paraId="7A8F005D" w14:textId="429B9CC8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Jiashu Wu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Multidimensional application r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system based on user feature hierarchical clustering with user </w:t>
      </w:r>
      <w:proofErr w:type="spellStart"/>
      <w:r>
        <w:rPr>
          <w:sz w:val="20"/>
          <w:szCs w:val="20"/>
          <w:lang w:eastAsia="zh-CN"/>
        </w:rPr>
        <w:t>behaviour</w:t>
      </w:r>
      <w:proofErr w:type="spellEnd"/>
      <w:r>
        <w:rPr>
          <w:sz w:val="20"/>
          <w:szCs w:val="20"/>
          <w:lang w:eastAsia="zh-CN"/>
        </w:rPr>
        <w:t xml:space="preserve"> information”. (Under review at the Journal of Integration Technology)</w:t>
      </w:r>
    </w:p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7EEAD048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>A theta-join optimization algorithm based on double pre-filtering and associated partitioning mechanism (China Patent Submitted)</w:t>
      </w:r>
    </w:p>
    <w:p w14:paraId="4D792CD5" w14:textId="1CE49EE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>A probabilistic application recommender system</w:t>
      </w:r>
      <w:r w:rsidR="00D67292">
        <w:rPr>
          <w:sz w:val="20"/>
          <w:szCs w:val="20"/>
          <w:lang w:eastAsia="zh-CN"/>
        </w:rPr>
        <w:t xml:space="preserve"> based on user feature clustering and user </w:t>
      </w:r>
      <w:proofErr w:type="spellStart"/>
      <w:r w:rsidR="00D67292">
        <w:rPr>
          <w:sz w:val="20"/>
          <w:szCs w:val="20"/>
          <w:lang w:eastAsia="zh-CN"/>
        </w:rPr>
        <w:t>behaviour</w:t>
      </w:r>
      <w:proofErr w:type="spellEnd"/>
      <w:r w:rsidR="00D67292">
        <w:rPr>
          <w:sz w:val="20"/>
          <w:szCs w:val="20"/>
          <w:lang w:eastAsia="zh-CN"/>
        </w:rPr>
        <w:t xml:space="preserve"> information (China Patent Submitted)</w:t>
      </w:r>
    </w:p>
    <w:p w14:paraId="0AA78981" w14:textId="506B06E8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>A machine learning based multi-scenario dynamic online resource allocation a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2ED219D1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deadlock-free high concurrency dynamic resource partitioning algorithm (CN202011384022.4)</w:t>
      </w:r>
    </w:p>
    <w:p w14:paraId="4D3540B0" w14:textId="64CB6BC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publication retrieval model’s training method, mechanism, end device and storage medium (CN202011403845.7)</w:t>
      </w:r>
    </w:p>
    <w:p w14:paraId="1C22A994" w14:textId="75836D4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knowledge tree-based publication retrieval algorithm, </w:t>
      </w:r>
      <w:proofErr w:type="gramStart"/>
      <w:r>
        <w:rPr>
          <w:sz w:val="20"/>
          <w:szCs w:val="20"/>
          <w:lang w:eastAsia="zh-CN"/>
        </w:rPr>
        <w:t>mechanism</w:t>
      </w:r>
      <w:proofErr w:type="gramEnd"/>
      <w:r>
        <w:rPr>
          <w:sz w:val="20"/>
          <w:szCs w:val="20"/>
          <w:lang w:eastAsia="zh-CN"/>
        </w:rPr>
        <w:t xml:space="preserve"> and end device (CN202011433146.7)</w:t>
      </w:r>
    </w:p>
    <w:p w14:paraId="4E04423D" w14:textId="7F9A1B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lock-free distributed deadlock avoidance algorithm, and its related mechanism, computer device and readable storage medium (CN202011438337.2)</w:t>
      </w:r>
    </w:p>
    <w:p w14:paraId="5611F626" w14:textId="2F3A40C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n online data stream theta-join optimization algorithm, system, end device and storage m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lastRenderedPageBreak/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z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UniMelb Library for research purposes. </w:t>
      </w:r>
    </w:p>
    <w:p w14:paraId="7BE58A08" w14:textId="68FC5AE7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16660A11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1FF56C2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Mainly use Python and Java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MySQL,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>C, R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 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57F970C1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>, 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7BDF37D5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full mark in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A4248A">
      <w:pgSz w:w="12240" w:h="15840"/>
      <w:pgMar w:top="432" w:right="864" w:bottom="43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A934A" w14:textId="77777777" w:rsidR="0008759D" w:rsidRDefault="0008759D" w:rsidP="00950AB5">
      <w:pPr>
        <w:spacing w:before="0" w:after="0"/>
      </w:pPr>
      <w:r>
        <w:separator/>
      </w:r>
    </w:p>
  </w:endnote>
  <w:endnote w:type="continuationSeparator" w:id="0">
    <w:p w14:paraId="3F06F218" w14:textId="77777777" w:rsidR="0008759D" w:rsidRDefault="0008759D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8F79E" w14:textId="77777777" w:rsidR="0008759D" w:rsidRDefault="0008759D" w:rsidP="00950AB5">
      <w:pPr>
        <w:spacing w:before="0" w:after="0"/>
      </w:pPr>
      <w:r>
        <w:separator/>
      </w:r>
    </w:p>
  </w:footnote>
  <w:footnote w:type="continuationSeparator" w:id="0">
    <w:p w14:paraId="6BD3016B" w14:textId="77777777" w:rsidR="0008759D" w:rsidRDefault="0008759D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LWgBveCNr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47BA5"/>
    <w:rsid w:val="0065136C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0587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650"/>
    <w:rsid w:val="00767232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462D"/>
    <w:rsid w:val="009D4C80"/>
    <w:rsid w:val="009D5897"/>
    <w:rsid w:val="009D6C2A"/>
    <w:rsid w:val="009E0BAB"/>
    <w:rsid w:val="009E0F95"/>
    <w:rsid w:val="009E3AAD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E00AE4"/>
    <w:rsid w:val="00E00B2F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3</Pages>
  <Words>1459</Words>
  <Characters>832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937</cp:revision>
  <cp:lastPrinted>2019-11-28T06:31:00Z</cp:lastPrinted>
  <dcterms:created xsi:type="dcterms:W3CDTF">2018-09-04T11:52:00Z</dcterms:created>
  <dcterms:modified xsi:type="dcterms:W3CDTF">2020-12-18T02:40:00Z</dcterms:modified>
</cp:coreProperties>
</file>